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ssandr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ussolin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iella, BI, Italia Biella, BI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iella, BI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8/11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9445614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hirshatisser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